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1B74A1" w14:textId="6FCE4F9E" w:rsidR="00C01331" w:rsidRDefault="00316AD4" w:rsidP="00A676AD">
      <w:pPr>
        <w:pStyle w:val="Heading1"/>
      </w:pPr>
      <w:r w:rsidRPr="00C01331">
        <w:t>HIS 100 Module </w:t>
      </w:r>
      <w:r w:rsidR="000A6D25" w:rsidRPr="00C01331">
        <w:t>Four</w:t>
      </w:r>
      <w:r w:rsidRPr="00C01331">
        <w:t xml:space="preserve"> Activity</w:t>
      </w:r>
      <w:r w:rsidR="000A6D25" w:rsidRPr="00C01331">
        <w:t xml:space="preserve"> Template</w:t>
      </w:r>
      <w:r w:rsidRPr="00C01331">
        <w:t>:</w:t>
      </w:r>
      <w:r w:rsidR="00AF3250" w:rsidRPr="00C01331">
        <w:t xml:space="preserve"> Historical Narratives</w:t>
      </w:r>
    </w:p>
    <w:p w14:paraId="58D14F71" w14:textId="77777777" w:rsidR="0033164A" w:rsidRPr="0033164A" w:rsidRDefault="0033164A" w:rsidP="0033164A"/>
    <w:p w14:paraId="160DB786" w14:textId="577FEDBE" w:rsidR="00232BC8" w:rsidRDefault="000A6D25" w:rsidP="00890080">
      <w:r>
        <w:t xml:space="preserve">Locate an additional </w:t>
      </w:r>
      <w:r w:rsidR="00AF3250">
        <w:t>secondary</w:t>
      </w:r>
      <w:r>
        <w:t xml:space="preserve"> source relevant to your historical event. </w:t>
      </w:r>
      <w:r w:rsidR="00AF3250">
        <w:t>Use all four of your sources</w:t>
      </w:r>
      <w:r w:rsidR="790F5087">
        <w:t xml:space="preserve"> (two primary and two secondary)</w:t>
      </w:r>
      <w:r w:rsidR="00AF3250">
        <w:t xml:space="preserve"> </w:t>
      </w:r>
      <w:r>
        <w:t>to a</w:t>
      </w:r>
      <w:r w:rsidR="00305896">
        <w:t>nswer the questions below</w:t>
      </w:r>
      <w:r>
        <w:t>. R</w:t>
      </w:r>
      <w:r w:rsidR="00305896">
        <w:t>eplac</w:t>
      </w:r>
      <w:r>
        <w:t>e</w:t>
      </w:r>
      <w:r w:rsidR="00305896">
        <w:t xml:space="preserve"> the bracketed text with your response</w:t>
      </w:r>
      <w:r>
        <w:t>s</w:t>
      </w:r>
      <w:r w:rsidR="00305896">
        <w:t>.</w:t>
      </w:r>
    </w:p>
    <w:p w14:paraId="1F17DD26" w14:textId="1D48A3A8" w:rsidR="00C01331" w:rsidRPr="00C01331" w:rsidRDefault="00C01331" w:rsidP="79F3A23D"/>
    <w:p w14:paraId="7224470C" w14:textId="12AAE51F" w:rsidR="00C01331" w:rsidRPr="00C01331" w:rsidRDefault="79F3A23D" w:rsidP="79F3A23D">
      <w:pPr>
        <w:spacing w:after="160"/>
        <w:contextualSpacing/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79F3A23D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Identify the topic you chose to explore: </w:t>
      </w:r>
    </w:p>
    <w:p w14:paraId="61D074B4" w14:textId="5D1ADA76" w:rsidR="00C01331" w:rsidRPr="00C01331" w:rsidRDefault="79F3A23D" w:rsidP="79F3A23D">
      <w:pPr>
        <w:pStyle w:val="ListParagraph"/>
        <w:numPr>
          <w:ilvl w:val="0"/>
          <w:numId w:val="1"/>
        </w:numPr>
        <w:spacing w:after="160"/>
        <w:rPr>
          <w:rFonts w:eastAsiaTheme="minorEastAsia"/>
          <w:color w:val="000000" w:themeColor="text1"/>
          <w:sz w:val="22"/>
          <w:szCs w:val="22"/>
        </w:rPr>
      </w:pPr>
      <w:r w:rsidRPr="79F3A23D">
        <w:rPr>
          <w:rFonts w:ascii="Calibri" w:eastAsia="Calibri" w:hAnsi="Calibri" w:cs="Calibri"/>
          <w:color w:val="000000" w:themeColor="text1"/>
          <w:sz w:val="22"/>
          <w:szCs w:val="22"/>
        </w:rPr>
        <w:t>[Insert text.]</w:t>
      </w:r>
    </w:p>
    <w:p w14:paraId="3FB799A5" w14:textId="0FD3CF6E" w:rsidR="79F3A23D" w:rsidRDefault="79F3A23D" w:rsidP="79F3A23D">
      <w:pPr>
        <w:spacing w:after="160"/>
        <w:rPr>
          <w:rFonts w:ascii="Calibri" w:eastAsia="Calibri" w:hAnsi="Calibri" w:cs="Calibri"/>
          <w:color w:val="000000" w:themeColor="text1"/>
          <w:sz w:val="22"/>
          <w:szCs w:val="22"/>
        </w:rPr>
      </w:pPr>
    </w:p>
    <w:p w14:paraId="417EB3B5" w14:textId="743EF1AA" w:rsidR="000A6D25" w:rsidRPr="00485A19" w:rsidRDefault="642D65EB" w:rsidP="00C01331">
      <w:pPr>
        <w:suppressAutoHyphens/>
        <w:contextualSpacing/>
        <w:textAlignment w:val="baseline"/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790CAA87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Attempt to write the </w:t>
      </w:r>
      <w:r w:rsidR="44EA41DE" w:rsidRPr="790CAA87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APA style </w:t>
      </w:r>
      <w:r w:rsidRPr="790CAA87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citations for </w:t>
      </w:r>
      <w:r w:rsidR="000A6D25" w:rsidRPr="790CAA87">
        <w:rPr>
          <w:sz w:val="22"/>
          <w:szCs w:val="22"/>
        </w:rPr>
        <w:t xml:space="preserve">your </w:t>
      </w:r>
      <w:r w:rsidR="00485A19" w:rsidRPr="790CAA87">
        <w:rPr>
          <w:sz w:val="22"/>
          <w:szCs w:val="22"/>
        </w:rPr>
        <w:t>four sources.</w:t>
      </w:r>
      <w:r w:rsidR="11B7DDF9" w:rsidRPr="790CAA87">
        <w:rPr>
          <w:sz w:val="22"/>
          <w:szCs w:val="22"/>
        </w:rPr>
        <w:t xml:space="preserve"> </w:t>
      </w:r>
      <w:r w:rsidR="391BF0E6" w:rsidRPr="790CAA87">
        <w:rPr>
          <w:sz w:val="22"/>
          <w:szCs w:val="22"/>
        </w:rPr>
        <w:t xml:space="preserve">Include links to each source. </w:t>
      </w:r>
      <w:r w:rsidR="11B7DDF9" w:rsidRPr="790CAA87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You will not be penalized for incorrect </w:t>
      </w:r>
      <w:r w:rsidR="42E9EE75" w:rsidRPr="790CAA87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citation </w:t>
      </w:r>
      <w:r w:rsidR="11B7DDF9" w:rsidRPr="790CAA87">
        <w:rPr>
          <w:rFonts w:ascii="Calibri" w:eastAsia="Calibri" w:hAnsi="Calibri" w:cs="Calibri"/>
          <w:color w:val="000000" w:themeColor="text1"/>
          <w:sz w:val="22"/>
          <w:szCs w:val="22"/>
        </w:rPr>
        <w:t>format.</w:t>
      </w:r>
    </w:p>
    <w:p w14:paraId="07218F9A" w14:textId="4AEAE0C9" w:rsidR="000A6D25" w:rsidRPr="00485A19" w:rsidRDefault="000A6D25" w:rsidP="0022555B">
      <w:pPr>
        <w:pStyle w:val="ListBullet"/>
      </w:pPr>
      <w:r w:rsidRPr="0333E9E1">
        <w:t>[</w:t>
      </w:r>
      <w:r w:rsidRPr="0022555B">
        <w:t>Insert</w:t>
      </w:r>
      <w:r w:rsidRPr="0333E9E1">
        <w:t xml:space="preserve"> </w:t>
      </w:r>
      <w:r w:rsidR="6D194797" w:rsidRPr="0333E9E1">
        <w:t>citation</w:t>
      </w:r>
      <w:r w:rsidRPr="0333E9E1">
        <w:t>.]</w:t>
      </w:r>
    </w:p>
    <w:p w14:paraId="43071EFB" w14:textId="3AF2A541" w:rsidR="3FBD2F31" w:rsidRDefault="3FBD2F31" w:rsidP="0022555B">
      <w:pPr>
        <w:pStyle w:val="ListBullet"/>
      </w:pPr>
      <w:r w:rsidRPr="0333E9E1">
        <w:t>[Insert citation.]</w:t>
      </w:r>
    </w:p>
    <w:p w14:paraId="5433E6C8" w14:textId="3440A28E" w:rsidR="3FBD2F31" w:rsidRDefault="3FBD2F31" w:rsidP="0022555B">
      <w:pPr>
        <w:pStyle w:val="ListBullet"/>
      </w:pPr>
      <w:r w:rsidRPr="0333E9E1">
        <w:t>[Insert citation.]</w:t>
      </w:r>
    </w:p>
    <w:p w14:paraId="1F1BA2F5" w14:textId="7D858854" w:rsidR="3FBD2F31" w:rsidRDefault="3FBD2F31" w:rsidP="0022555B">
      <w:pPr>
        <w:pStyle w:val="ListBullet"/>
      </w:pPr>
      <w:r w:rsidRPr="0333E9E1">
        <w:t>[Insert citation.]</w:t>
      </w:r>
    </w:p>
    <w:p w14:paraId="12682C30" w14:textId="77777777" w:rsidR="000A6D25" w:rsidRPr="00485A19" w:rsidRDefault="000A6D25" w:rsidP="00F114E7"/>
    <w:p w14:paraId="01E28A36" w14:textId="1B8CC545" w:rsidR="00485A19" w:rsidRPr="00485A19" w:rsidRDefault="00485A19" w:rsidP="00890080">
      <w:r w:rsidRPr="093BFA43">
        <w:t xml:space="preserve">Compare the narratives presented in </w:t>
      </w:r>
      <w:r w:rsidR="4C4CC423" w:rsidRPr="093BFA43">
        <w:t xml:space="preserve">your </w:t>
      </w:r>
      <w:r w:rsidRPr="093BFA43">
        <w:t>primary and secondary sources relevant to your historical event</w:t>
      </w:r>
      <w:r w:rsidR="00305896" w:rsidRPr="093BFA43">
        <w:t>.</w:t>
      </w:r>
      <w:r w:rsidR="000A6D25" w:rsidRPr="093BFA43">
        <w:t xml:space="preserve"> </w:t>
      </w:r>
    </w:p>
    <w:p w14:paraId="63A4C2FC" w14:textId="75596773" w:rsidR="000A6D25" w:rsidRPr="00485A19" w:rsidRDefault="000A6D25" w:rsidP="0022555B">
      <w:pPr>
        <w:pStyle w:val="ListBullet"/>
      </w:pPr>
      <w:r w:rsidRPr="00485A19">
        <w:t>[Insert text.]</w:t>
      </w:r>
    </w:p>
    <w:p w14:paraId="5AD5C74E" w14:textId="564BD64C" w:rsidR="00305896" w:rsidRPr="00485A19" w:rsidRDefault="00305896" w:rsidP="00F114E7"/>
    <w:p w14:paraId="308E0FC5" w14:textId="7A5BA2F6" w:rsidR="000A6D25" w:rsidRPr="00485A19" w:rsidRDefault="00485A19" w:rsidP="00890080">
      <w:r w:rsidRPr="00485A19">
        <w:t xml:space="preserve">Describe one narrative that has significantly influenced </w:t>
      </w:r>
      <w:r w:rsidR="00F6239A">
        <w:t xml:space="preserve">the </w:t>
      </w:r>
      <w:r w:rsidRPr="00485A19">
        <w:t>contemporary understanding of your historical event</w:t>
      </w:r>
      <w:r w:rsidR="000A6D25" w:rsidRPr="00485A19">
        <w:t>.</w:t>
      </w:r>
    </w:p>
    <w:p w14:paraId="4739CF15" w14:textId="1EDB6466" w:rsidR="00305896" w:rsidRPr="00485A19" w:rsidRDefault="00305896" w:rsidP="0022555B">
      <w:pPr>
        <w:pStyle w:val="ListBullet"/>
      </w:pPr>
      <w:r w:rsidRPr="00485A19">
        <w:t>[Insert</w:t>
      </w:r>
      <w:r w:rsidR="000A6D25" w:rsidRPr="00485A19">
        <w:t xml:space="preserve"> text.</w:t>
      </w:r>
      <w:r w:rsidRPr="00485A19">
        <w:t>]</w:t>
      </w:r>
    </w:p>
    <w:p w14:paraId="13FE17B2" w14:textId="15DFC58F" w:rsidR="00305896" w:rsidRPr="00485A19" w:rsidRDefault="00305896" w:rsidP="00F114E7"/>
    <w:p w14:paraId="46DB8F7D" w14:textId="2CF18283" w:rsidR="00305896" w:rsidRPr="00485A19" w:rsidRDefault="00485A19" w:rsidP="00890080">
      <w:r>
        <w:t>Explain how the chosen narrative helps you better understand your historical research question</w:t>
      </w:r>
      <w:r w:rsidR="000A6D25">
        <w:t xml:space="preserve">.  </w:t>
      </w:r>
      <w:r w:rsidR="0648004D">
        <w:t>Please provide your revised research question and then explain how the chosen narrative helps you better event.</w:t>
      </w:r>
    </w:p>
    <w:p w14:paraId="0E8A3CB4" w14:textId="07416B39" w:rsidR="00305896" w:rsidRPr="00485A19" w:rsidRDefault="00305896" w:rsidP="0022555B">
      <w:pPr>
        <w:pStyle w:val="ListBullet"/>
      </w:pPr>
      <w:r>
        <w:t xml:space="preserve">[Insert </w:t>
      </w:r>
      <w:r w:rsidR="000A6D25">
        <w:t>text.</w:t>
      </w:r>
      <w:r>
        <w:t>]</w:t>
      </w:r>
    </w:p>
    <w:p w14:paraId="40CDBEF2" w14:textId="13BD15DE" w:rsidR="0648004D" w:rsidRDefault="0648004D" w:rsidP="0648004D">
      <w:pPr>
        <w:pStyle w:val="ListBullet"/>
      </w:pPr>
      <w:r w:rsidRPr="0648004D">
        <w:rPr>
          <w:rFonts w:ascii="Calibri" w:hAnsi="Calibri"/>
        </w:rPr>
        <w:t>Please include your research question here (you will not be graded on this).</w:t>
      </w:r>
    </w:p>
    <w:p w14:paraId="1B0B6D45" w14:textId="206BC124" w:rsidR="00305896" w:rsidRPr="00485A19" w:rsidRDefault="00305896" w:rsidP="00C01331">
      <w:pPr>
        <w:pStyle w:val="paragraph"/>
        <w:suppressAutoHyphens/>
        <w:spacing w:before="0" w:beforeAutospacing="0" w:after="0" w:afterAutospacing="0"/>
        <w:contextualSpacing/>
        <w:textAlignment w:val="baseline"/>
        <w:rPr>
          <w:rFonts w:asciiTheme="minorHAnsi" w:hAnsiTheme="minorHAnsi"/>
          <w:sz w:val="22"/>
          <w:szCs w:val="22"/>
        </w:rPr>
      </w:pPr>
    </w:p>
    <w:sectPr w:rsidR="00305896" w:rsidRPr="00485A19" w:rsidSect="00485A19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49D896" w14:textId="77777777" w:rsidR="0031449B" w:rsidRDefault="0031449B" w:rsidP="00C01331">
      <w:r>
        <w:separator/>
      </w:r>
    </w:p>
  </w:endnote>
  <w:endnote w:type="continuationSeparator" w:id="0">
    <w:p w14:paraId="1155F308" w14:textId="77777777" w:rsidR="0031449B" w:rsidRDefault="0031449B" w:rsidP="00C013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086327" w14:textId="77777777" w:rsidR="0031449B" w:rsidRDefault="0031449B" w:rsidP="00C01331">
      <w:r>
        <w:separator/>
      </w:r>
    </w:p>
  </w:footnote>
  <w:footnote w:type="continuationSeparator" w:id="0">
    <w:p w14:paraId="7947420C" w14:textId="77777777" w:rsidR="0031449B" w:rsidRDefault="0031449B" w:rsidP="00C013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7EFAAA" w14:textId="0708DE7F" w:rsidR="00C01331" w:rsidRDefault="0033164A" w:rsidP="00181004">
    <w:pPr>
      <w:pStyle w:val="Header"/>
    </w:pPr>
    <w:r w:rsidRPr="00181004">
      <w:rPr>
        <w:color w:val="2B579A"/>
        <w:shd w:val="clear" w:color="auto" w:fill="E6E6E6"/>
      </w:rPr>
      <w:drawing>
        <wp:inline distT="0" distB="0" distL="0" distR="0" wp14:anchorId="7A4C5D7D" wp14:editId="5EAB7CD2">
          <wp:extent cx="784800" cy="436000"/>
          <wp:effectExtent l="0" t="0" r="0" b="2540"/>
          <wp:docPr id="2" name="Picture 2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NHU_Logo_2017_RGB-Blue_sm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37470" cy="46526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E"/>
    <w:multiLevelType w:val="singleLevel"/>
    <w:tmpl w:val="FDD0D86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1" w15:restartNumberingAfterBreak="0">
    <w:nsid w:val="FFFFFF7F"/>
    <w:multiLevelType w:val="singleLevel"/>
    <w:tmpl w:val="F56272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2" w15:restartNumberingAfterBreak="0">
    <w:nsid w:val="FFFFFF80"/>
    <w:multiLevelType w:val="singleLevel"/>
    <w:tmpl w:val="00C2740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03984BB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4" w15:restartNumberingAfterBreak="0">
    <w:nsid w:val="FFFFFF82"/>
    <w:multiLevelType w:val="singleLevel"/>
    <w:tmpl w:val="A9A8292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5" w15:restartNumberingAfterBreak="0">
    <w:nsid w:val="FFFFFF83"/>
    <w:multiLevelType w:val="singleLevel"/>
    <w:tmpl w:val="9C2CF4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207E0C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FFFFFF89"/>
    <w:multiLevelType w:val="singleLevel"/>
    <w:tmpl w:val="3570720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00585952"/>
    <w:multiLevelType w:val="multilevel"/>
    <w:tmpl w:val="C386741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9" w15:restartNumberingAfterBreak="0">
    <w:nsid w:val="07044BBA"/>
    <w:multiLevelType w:val="multilevel"/>
    <w:tmpl w:val="AFACC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0AEB0852"/>
    <w:multiLevelType w:val="multilevel"/>
    <w:tmpl w:val="DA0A69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0C827F3C"/>
    <w:multiLevelType w:val="multilevel"/>
    <w:tmpl w:val="0C46375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2" w15:restartNumberingAfterBreak="0">
    <w:nsid w:val="19557789"/>
    <w:multiLevelType w:val="hybridMultilevel"/>
    <w:tmpl w:val="3B8CB5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3F2652"/>
    <w:multiLevelType w:val="hybridMultilevel"/>
    <w:tmpl w:val="4538E5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56D7F38"/>
    <w:multiLevelType w:val="multilevel"/>
    <w:tmpl w:val="BF2C83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27745383"/>
    <w:multiLevelType w:val="multilevel"/>
    <w:tmpl w:val="2F96E84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6" w15:restartNumberingAfterBreak="0">
    <w:nsid w:val="2D8E58F9"/>
    <w:multiLevelType w:val="hybridMultilevel"/>
    <w:tmpl w:val="F1304506"/>
    <w:lvl w:ilvl="0" w:tplc="8CA046E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EFC3B35"/>
    <w:multiLevelType w:val="multilevel"/>
    <w:tmpl w:val="50F894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3183274C"/>
    <w:multiLevelType w:val="multilevel"/>
    <w:tmpl w:val="A294ACF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9" w15:restartNumberingAfterBreak="0">
    <w:nsid w:val="34DC2435"/>
    <w:multiLevelType w:val="multilevel"/>
    <w:tmpl w:val="71484F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391E7C6B"/>
    <w:multiLevelType w:val="multilevel"/>
    <w:tmpl w:val="ECB8F6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3D2B5018"/>
    <w:multiLevelType w:val="multilevel"/>
    <w:tmpl w:val="CA84C7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43F147CF"/>
    <w:multiLevelType w:val="multilevel"/>
    <w:tmpl w:val="1DFC985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3" w15:restartNumberingAfterBreak="0">
    <w:nsid w:val="4E9E5A14"/>
    <w:multiLevelType w:val="multilevel"/>
    <w:tmpl w:val="EC761D8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4" w15:restartNumberingAfterBreak="0">
    <w:nsid w:val="58720472"/>
    <w:multiLevelType w:val="hybridMultilevel"/>
    <w:tmpl w:val="B9D258DE"/>
    <w:lvl w:ilvl="0" w:tplc="C1DCC1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BC2C79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8C42CC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562199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FE8749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0DC62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3186BA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70DC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1AADE5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093255"/>
    <w:multiLevelType w:val="multilevel"/>
    <w:tmpl w:val="27649D7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6" w15:restartNumberingAfterBreak="0">
    <w:nsid w:val="6ADC38B9"/>
    <w:multiLevelType w:val="hybridMultilevel"/>
    <w:tmpl w:val="01464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EA33729"/>
    <w:multiLevelType w:val="multilevel"/>
    <w:tmpl w:val="B6D8EE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716A4452"/>
    <w:multiLevelType w:val="multilevel"/>
    <w:tmpl w:val="8A28C64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9" w15:restartNumberingAfterBreak="0">
    <w:nsid w:val="720F70EC"/>
    <w:multiLevelType w:val="multilevel"/>
    <w:tmpl w:val="CD16566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0" w15:restartNumberingAfterBreak="0">
    <w:nsid w:val="75994348"/>
    <w:multiLevelType w:val="multilevel"/>
    <w:tmpl w:val="BD0C24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76835B76"/>
    <w:multiLevelType w:val="multilevel"/>
    <w:tmpl w:val="34A28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7DCA72AD"/>
    <w:multiLevelType w:val="multilevel"/>
    <w:tmpl w:val="581A3EC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3" w15:restartNumberingAfterBreak="0">
    <w:nsid w:val="7F7F0E4B"/>
    <w:multiLevelType w:val="multilevel"/>
    <w:tmpl w:val="07A830F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num w:numId="1" w16cid:durableId="1679960688">
    <w:abstractNumId w:val="24"/>
  </w:num>
  <w:num w:numId="2" w16cid:durableId="1089695933">
    <w:abstractNumId w:val="17"/>
  </w:num>
  <w:num w:numId="3" w16cid:durableId="584193490">
    <w:abstractNumId w:val="27"/>
  </w:num>
  <w:num w:numId="4" w16cid:durableId="1005859198">
    <w:abstractNumId w:val="30"/>
  </w:num>
  <w:num w:numId="5" w16cid:durableId="608009974">
    <w:abstractNumId w:val="18"/>
  </w:num>
  <w:num w:numId="6" w16cid:durableId="794563360">
    <w:abstractNumId w:val="19"/>
  </w:num>
  <w:num w:numId="7" w16cid:durableId="250816337">
    <w:abstractNumId w:val="15"/>
  </w:num>
  <w:num w:numId="8" w16cid:durableId="1252666566">
    <w:abstractNumId w:val="21"/>
  </w:num>
  <w:num w:numId="9" w16cid:durableId="1845435318">
    <w:abstractNumId w:val="28"/>
  </w:num>
  <w:num w:numId="10" w16cid:durableId="1912033498">
    <w:abstractNumId w:val="10"/>
  </w:num>
  <w:num w:numId="11" w16cid:durableId="285355310">
    <w:abstractNumId w:val="29"/>
  </w:num>
  <w:num w:numId="12" w16cid:durableId="1373379558">
    <w:abstractNumId w:val="23"/>
  </w:num>
  <w:num w:numId="13" w16cid:durableId="1906406335">
    <w:abstractNumId w:val="33"/>
  </w:num>
  <w:num w:numId="14" w16cid:durableId="719944006">
    <w:abstractNumId w:val="32"/>
  </w:num>
  <w:num w:numId="15" w16cid:durableId="105081957">
    <w:abstractNumId w:val="14"/>
  </w:num>
  <w:num w:numId="16" w16cid:durableId="2035570009">
    <w:abstractNumId w:val="11"/>
  </w:num>
  <w:num w:numId="17" w16cid:durableId="968709861">
    <w:abstractNumId w:val="9"/>
  </w:num>
  <w:num w:numId="18" w16cid:durableId="1459644483">
    <w:abstractNumId w:val="8"/>
  </w:num>
  <w:num w:numId="19" w16cid:durableId="2125532649">
    <w:abstractNumId w:val="31"/>
  </w:num>
  <w:num w:numId="20" w16cid:durableId="415129131">
    <w:abstractNumId w:val="22"/>
  </w:num>
  <w:num w:numId="21" w16cid:durableId="560288230">
    <w:abstractNumId w:val="20"/>
  </w:num>
  <w:num w:numId="22" w16cid:durableId="1611276380">
    <w:abstractNumId w:val="25"/>
  </w:num>
  <w:num w:numId="23" w16cid:durableId="1001666198">
    <w:abstractNumId w:val="12"/>
  </w:num>
  <w:num w:numId="24" w16cid:durableId="838158416">
    <w:abstractNumId w:val="13"/>
  </w:num>
  <w:num w:numId="25" w16cid:durableId="685524355">
    <w:abstractNumId w:val="16"/>
  </w:num>
  <w:num w:numId="26" w16cid:durableId="981933602">
    <w:abstractNumId w:val="26"/>
  </w:num>
  <w:num w:numId="27" w16cid:durableId="249240292">
    <w:abstractNumId w:val="7"/>
  </w:num>
  <w:num w:numId="28" w16cid:durableId="808866903">
    <w:abstractNumId w:val="5"/>
  </w:num>
  <w:num w:numId="29" w16cid:durableId="1303118848">
    <w:abstractNumId w:val="4"/>
  </w:num>
  <w:num w:numId="30" w16cid:durableId="2074309164">
    <w:abstractNumId w:val="3"/>
  </w:num>
  <w:num w:numId="31" w16cid:durableId="1195580739">
    <w:abstractNumId w:val="2"/>
  </w:num>
  <w:num w:numId="32" w16cid:durableId="787890359">
    <w:abstractNumId w:val="6"/>
  </w:num>
  <w:num w:numId="33" w16cid:durableId="522286428">
    <w:abstractNumId w:val="1"/>
  </w:num>
  <w:num w:numId="34" w16cid:durableId="18004891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2NLQ0MzA3MDExsLBU0lEKTi0uzszPAykwrAUAaIoWlCwAAAA="/>
  </w:docVars>
  <w:rsids>
    <w:rsidRoot w:val="00316AD4"/>
    <w:rsid w:val="000A6D25"/>
    <w:rsid w:val="00181004"/>
    <w:rsid w:val="00182B52"/>
    <w:rsid w:val="0022555B"/>
    <w:rsid w:val="002E512A"/>
    <w:rsid w:val="00305896"/>
    <w:rsid w:val="0031449B"/>
    <w:rsid w:val="00316AD4"/>
    <w:rsid w:val="0033164A"/>
    <w:rsid w:val="003765DE"/>
    <w:rsid w:val="00485A19"/>
    <w:rsid w:val="00551718"/>
    <w:rsid w:val="006F45B4"/>
    <w:rsid w:val="00736E71"/>
    <w:rsid w:val="007B44F9"/>
    <w:rsid w:val="00890080"/>
    <w:rsid w:val="00A35950"/>
    <w:rsid w:val="00A676AD"/>
    <w:rsid w:val="00AF3250"/>
    <w:rsid w:val="00B54847"/>
    <w:rsid w:val="00B67932"/>
    <w:rsid w:val="00C01331"/>
    <w:rsid w:val="00C3422C"/>
    <w:rsid w:val="00EF74F9"/>
    <w:rsid w:val="00F114E7"/>
    <w:rsid w:val="00F6239A"/>
    <w:rsid w:val="0333E9E1"/>
    <w:rsid w:val="0648004D"/>
    <w:rsid w:val="093BFA43"/>
    <w:rsid w:val="0E6E4A5B"/>
    <w:rsid w:val="11B7DDF9"/>
    <w:rsid w:val="17F5FD25"/>
    <w:rsid w:val="2BDDB5C4"/>
    <w:rsid w:val="2FF65BDE"/>
    <w:rsid w:val="3374E688"/>
    <w:rsid w:val="376CF3C7"/>
    <w:rsid w:val="391BF0E6"/>
    <w:rsid w:val="3FBD2F31"/>
    <w:rsid w:val="42E9EE75"/>
    <w:rsid w:val="44EA41DE"/>
    <w:rsid w:val="4C4CC423"/>
    <w:rsid w:val="4ECCF3AB"/>
    <w:rsid w:val="51CCF4CF"/>
    <w:rsid w:val="552BC3A6"/>
    <w:rsid w:val="642D65EB"/>
    <w:rsid w:val="64A0CD3F"/>
    <w:rsid w:val="6D194797"/>
    <w:rsid w:val="7837A414"/>
    <w:rsid w:val="790CAA87"/>
    <w:rsid w:val="790F5087"/>
    <w:rsid w:val="79F3A2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260933"/>
  <w15:docId w15:val="{34C98896-F84A-4436-AF87-06CBF7B553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14E7"/>
  </w:style>
  <w:style w:type="paragraph" w:styleId="Heading1">
    <w:name w:val="heading 1"/>
    <w:basedOn w:val="Normal"/>
    <w:next w:val="Normal"/>
    <w:link w:val="Heading1Char"/>
    <w:uiPriority w:val="9"/>
    <w:qFormat/>
    <w:rsid w:val="00A676AD"/>
    <w:pPr>
      <w:keepNext/>
      <w:keepLines/>
      <w:spacing w:before="240"/>
      <w:jc w:val="center"/>
      <w:outlineLvl w:val="0"/>
    </w:pPr>
    <w:rPr>
      <w:rFonts w:eastAsiaTheme="majorEastAsia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316AD4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Bullet">
    <w:name w:val="List Bullet"/>
    <w:basedOn w:val="paragraph"/>
    <w:uiPriority w:val="99"/>
    <w:unhideWhenUsed/>
    <w:rsid w:val="0022555B"/>
    <w:pPr>
      <w:numPr>
        <w:numId w:val="25"/>
      </w:numPr>
      <w:suppressAutoHyphens/>
      <w:spacing w:before="0" w:beforeAutospacing="0" w:after="0" w:afterAutospacing="0"/>
      <w:contextualSpacing/>
      <w:textAlignment w:val="baseline"/>
    </w:pPr>
    <w:rPr>
      <w:rFonts w:asciiTheme="minorHAnsi" w:hAnsiTheme="minorHAnsi"/>
      <w:sz w:val="22"/>
      <w:szCs w:val="22"/>
    </w:rPr>
  </w:style>
  <w:style w:type="character" w:customStyle="1" w:styleId="eop">
    <w:name w:val="eop"/>
    <w:basedOn w:val="DefaultParagraphFont"/>
    <w:rsid w:val="00316AD4"/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81004"/>
    <w:pPr>
      <w:tabs>
        <w:tab w:val="center" w:pos="4680"/>
        <w:tab w:val="right" w:pos="9360"/>
      </w:tabs>
      <w:spacing w:after="200"/>
      <w:jc w:val="center"/>
    </w:pPr>
    <w:rPr>
      <w:noProof/>
      <w:lang w:bidi="ta-IN"/>
    </w:rPr>
  </w:style>
  <w:style w:type="character" w:customStyle="1" w:styleId="HeaderChar">
    <w:name w:val="Header Char"/>
    <w:basedOn w:val="DefaultParagraphFont"/>
    <w:link w:val="Header"/>
    <w:uiPriority w:val="99"/>
    <w:rsid w:val="00181004"/>
    <w:rPr>
      <w:noProof/>
      <w:lang w:bidi="ta-IN"/>
    </w:rPr>
  </w:style>
  <w:style w:type="paragraph" w:styleId="Footer">
    <w:name w:val="footer"/>
    <w:basedOn w:val="Normal"/>
    <w:link w:val="FooterChar"/>
    <w:uiPriority w:val="99"/>
    <w:unhideWhenUsed/>
    <w:rsid w:val="00C0133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01331"/>
  </w:style>
  <w:style w:type="character" w:customStyle="1" w:styleId="Heading1Char">
    <w:name w:val="Heading 1 Char"/>
    <w:basedOn w:val="DefaultParagraphFont"/>
    <w:link w:val="Heading1"/>
    <w:uiPriority w:val="9"/>
    <w:rsid w:val="00A676AD"/>
    <w:rPr>
      <w:rFonts w:eastAsiaTheme="majorEastAsia" w:cstheme="majorBidi"/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100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1004"/>
    <w:rPr>
      <w:rFonts w:ascii="Tahoma" w:hAnsi="Tahoma" w:cs="Tahoma"/>
      <w:sz w:val="16"/>
      <w:szCs w:val="16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722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25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25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1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4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5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8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2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3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1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41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58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8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974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95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40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80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3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62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4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66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8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6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1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8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16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8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56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4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74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1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36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0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9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9/05/relationships/documenttasks" Target="documenttasks/documenttasks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documenttasks/documenttasks1.xml><?xml version="1.0" encoding="utf-8"?>
<t:Tasks xmlns:t="http://schemas.microsoft.com/office/tasks/2019/documenttasks" xmlns:oel="http://schemas.microsoft.com/office/2019/extlst">
  <t:Task id="{E9248279-1F74-4B29-A4FA-57EBA73E309B}">
    <t:Anchor>
      <t:Comment id="1131367036"/>
    </t:Anchor>
    <t:History>
      <t:Event id="{F6AD142B-EB7C-42F2-A38A-77109B89ECD0}" time="2022-03-25T15:14:20.544Z">
        <t:Attribution userId="S::r.frasca@snhu.edu::65db8fd8-e44c-407c-89ea-f8648f983def" userProvider="AD" userName="Frasca, Ryan"/>
        <t:Anchor>
          <t:Comment id="1131367036"/>
        </t:Anchor>
        <t:Create/>
      </t:Event>
      <t:Event id="{6E69FFD0-AE96-43B5-9227-B952B569AAF4}" time="2022-03-25T15:14:20.544Z">
        <t:Attribution userId="S::r.frasca@snhu.edu::65db8fd8-e44c-407c-89ea-f8648f983def" userProvider="AD" userName="Frasca, Ryan"/>
        <t:Anchor>
          <t:Comment id="1131367036"/>
        </t:Anchor>
        <t:Assign userId="S::k.ross@snhu.edu::105490c4-318b-4999-966a-7893d0f664c1" userProvider="AD" userName="Ross, Kelly"/>
      </t:Event>
      <t:Event id="{44BE4AF8-5FEC-499E-BB13-56ECD1AB8F1B}" time="2022-03-25T15:14:20.544Z">
        <t:Attribution userId="S::r.frasca@snhu.edu::65db8fd8-e44c-407c-89ea-f8648f983def" userProvider="AD" userName="Frasca, Ryan"/>
        <t:Anchor>
          <t:Comment id="1131367036"/>
        </t:Anchor>
        <t:SetTitle title="Added per Nicole. @Ross, Kelly"/>
      </t:Event>
      <t:Event id="{B0FB9D2A-A0A2-4A92-99E0-161B591A5EA2}" time="2022-03-25T15:34:44.927Z">
        <t:Attribution userId="S::k.ross@snhu.edu::105490c4-318b-4999-966a-7893d0f664c1" userProvider="AD" userName="Ross, Kelly"/>
        <t:Progress percentComplete="100"/>
      </t:Event>
    </t:History>
  </t:Task>
  <t:Task id="{E9B1BD7E-3497-4901-BA61-8406ADA004DF}">
    <t:Anchor>
      <t:Comment id="483832724"/>
    </t:Anchor>
    <t:History>
      <t:Event id="{E2FBF836-F603-4F7A-BC30-C5E74E502A5C}" time="2022-06-08T17:41:10.251Z">
        <t:Attribution userId="S::r.frasca@snhu.edu::65db8fd8-e44c-407c-89ea-f8648f983def" userProvider="AD" userName="Frasca, Ryan"/>
        <t:Anchor>
          <t:Comment id="483832724"/>
        </t:Anchor>
        <t:Create/>
      </t:Event>
      <t:Event id="{A75F6B29-641A-46AD-A3B7-8FB5C95E6FF0}" time="2022-06-08T17:41:10.251Z">
        <t:Attribution userId="S::r.frasca@snhu.edu::65db8fd8-e44c-407c-89ea-f8648f983def" userProvider="AD" userName="Frasca, Ryan"/>
        <t:Anchor>
          <t:Comment id="483832724"/>
        </t:Anchor>
        <t:Assign userId="S::b.croasdale@snhu.edu::14d68a4c-85f1-4984-b469-54c57a840c5b" userProvider="AD" userName="Croasdale, Bridget"/>
      </t:Event>
      <t:Event id="{5B1DAD8C-33AA-4CCD-B18C-1C835B0D9D66}" time="2022-06-08T17:41:10.251Z">
        <t:Attribution userId="S::r.frasca@snhu.edu::65db8fd8-e44c-407c-89ea-f8648f983def" userProvider="AD" userName="Frasca, Ryan"/>
        <t:Anchor>
          <t:Comment id="483832724"/>
        </t:Anchor>
        <t:SetTitle title="@Croasdale, Bridget please add this line of text And bullet below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s xmlns="ff8a4b2e-b0c8-4039-a689-d1a7f36f4382" xsi:nil="true"/>
    <SharedWithUsers xmlns="f716dd8a-49a0-4c40-b209-038e1651b548">
      <UserInfo>
        <DisplayName/>
        <AccountId xsi:nil="true"/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13" ma:contentTypeDescription="Create a new document." ma:contentTypeScope="" ma:versionID="97abb28671660b3923b59ef28914b0fa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4e295b7a5f2f4e3b5edda2fb01eec268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Notes" ma:index="19" nillable="true" ma:displayName="Notes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DDC4E8B-8BAC-40CF-8560-8F4B2C4CB2D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358CC05-B24A-47FC-A4E7-522F383169D0}">
  <ds:schemaRefs>
    <ds:schemaRef ds:uri="http://schemas.microsoft.com/office/2006/metadata/properties"/>
    <ds:schemaRef ds:uri="http://schemas.microsoft.com/office/infopath/2007/PartnerControls"/>
    <ds:schemaRef ds:uri="ff8a4b2e-b0c8-4039-a689-d1a7f36f4382"/>
    <ds:schemaRef ds:uri="f716dd8a-49a0-4c40-b209-038e1651b548"/>
  </ds:schemaRefs>
</ds:datastoreItem>
</file>

<file path=customXml/itemProps3.xml><?xml version="1.0" encoding="utf-8"?>
<ds:datastoreItem xmlns:ds="http://schemas.openxmlformats.org/officeDocument/2006/customXml" ds:itemID="{98C45A49-460D-4AA8-96F8-DA924A9B1F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6</Words>
  <Characters>951</Characters>
  <Application>Microsoft Office Word</Application>
  <DocSecurity>0</DocSecurity>
  <Lines>7</Lines>
  <Paragraphs>2</Paragraphs>
  <ScaleCrop>false</ScaleCrop>
  <Company/>
  <LinksUpToDate>false</LinksUpToDate>
  <CharactersWithSpaces>1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S 100 Module Four Activity Narratives Template</dc:title>
  <dc:subject/>
  <dc:creator>Smith, Jessica</dc:creator>
  <cp:keywords/>
  <dc:description/>
  <cp:lastModifiedBy>stenecia charles</cp:lastModifiedBy>
  <cp:revision>2</cp:revision>
  <dcterms:created xsi:type="dcterms:W3CDTF">2022-09-24T14:50:00Z</dcterms:created>
  <dcterms:modified xsi:type="dcterms:W3CDTF">2022-09-24T1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495600</vt:r8>
  </property>
  <property fmtid="{D5CDD505-2E9C-101B-9397-08002B2CF9AE}" pid="4" name="xd_ProgID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  <property fmtid="{D5CDD505-2E9C-101B-9397-08002B2CF9AE}" pid="11" name="xd_Signature">
    <vt:bool>false</vt:bool>
  </property>
</Properties>
</file>